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40D54" w14:textId="6340A777" w:rsidR="009977D9" w:rsidRPr="00C063B9" w:rsidRDefault="00D64740" w:rsidP="00185DD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Assignment Recommendation System using Collaborative Filtering for Implicit Feedbacks</w:t>
      </w:r>
    </w:p>
    <w:p w14:paraId="78152E9C" w14:textId="77777777" w:rsidR="00841E04" w:rsidRPr="00C063B9" w:rsidRDefault="00841E04" w:rsidP="00272C3E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272C3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114DA58C" w14:textId="7692519B" w:rsidR="005609CD" w:rsidRPr="00C92D86" w:rsidRDefault="0060477E" w:rsidP="005609C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Sudhanva Narayana</w:t>
      </w:r>
    </w:p>
    <w:p w14:paraId="0D1F8FC1" w14:textId="77777777" w:rsidR="00D64740" w:rsidRDefault="0060477E" w:rsidP="005609C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chine Learning Engineer</w:t>
      </w:r>
      <w:r w:rsidR="005609CD" w:rsidRPr="00C92D86">
        <w:rPr>
          <w:rFonts w:ascii="Times New Roman" w:hAnsi="Times New Roman" w:cs="Times New Roman"/>
          <w:sz w:val="20"/>
          <w:szCs w:val="20"/>
        </w:rPr>
        <w:t xml:space="preserve">, </w:t>
      </w:r>
    </w:p>
    <w:p w14:paraId="6AD4AADF" w14:textId="0FE98853" w:rsidR="005609CD" w:rsidRPr="00C92D86" w:rsidRDefault="00D64740" w:rsidP="005609C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CT Academy</w:t>
      </w:r>
      <w:r w:rsidR="005609CD" w:rsidRPr="00C92D86">
        <w:rPr>
          <w:rFonts w:ascii="Times New Roman" w:hAnsi="Times New Roman" w:cs="Times New Roman"/>
          <w:sz w:val="20"/>
          <w:szCs w:val="20"/>
        </w:rPr>
        <w:t>,</w:t>
      </w:r>
    </w:p>
    <w:p w14:paraId="7BAC23FF" w14:textId="77777777" w:rsidR="005609CD" w:rsidRPr="00C92D86" w:rsidRDefault="005609CD" w:rsidP="005609C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7FC752C5" w14:textId="5C1B2009" w:rsidR="00841E04" w:rsidRPr="00C92D86" w:rsidRDefault="004A1738" w:rsidP="005609CD">
      <w:pPr>
        <w:pStyle w:val="NoSpacing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hyperlink r:id="rId6" w:history="1">
        <w:r w:rsidR="001F20B2" w:rsidRPr="0032333B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nsudhanva@gmail.com</w:t>
        </w:r>
      </w:hyperlink>
    </w:p>
    <w:p w14:paraId="70E23751" w14:textId="3BA4AEF6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sz w:val="36"/>
          <w:szCs w:val="36"/>
        </w:rPr>
        <w:br w:type="column"/>
      </w:r>
      <w:r w:rsidR="00D64740">
        <w:rPr>
          <w:rFonts w:ascii="Times New Roman" w:hAnsi="Times New Roman" w:cs="Times New Roman"/>
          <w:b/>
          <w:bCs/>
          <w:sz w:val="20"/>
          <w:szCs w:val="20"/>
        </w:rPr>
        <w:t>Aniruddha S G</w:t>
      </w:r>
    </w:p>
    <w:p w14:paraId="03B3AFE6" w14:textId="3661EDCE" w:rsidR="00D64740" w:rsidRDefault="00D64740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-Founder and Instructor,</w:t>
      </w:r>
    </w:p>
    <w:p w14:paraId="31710873" w14:textId="5D4A3A84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 </w:t>
      </w:r>
      <w:r w:rsidR="00D64740">
        <w:rPr>
          <w:rFonts w:ascii="Times New Roman" w:hAnsi="Times New Roman" w:cs="Times New Roman"/>
          <w:sz w:val="20"/>
          <w:szCs w:val="20"/>
        </w:rPr>
        <w:t>DCT Academy</w:t>
      </w:r>
      <w:r w:rsidRPr="00C92D86">
        <w:rPr>
          <w:rFonts w:ascii="Times New Roman" w:hAnsi="Times New Roman" w:cs="Times New Roman"/>
          <w:sz w:val="20"/>
          <w:szCs w:val="20"/>
        </w:rPr>
        <w:t>,</w:t>
      </w:r>
    </w:p>
    <w:p w14:paraId="585DFE84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54824FF" w14:textId="1382FDB4" w:rsidR="00841E04" w:rsidRPr="00C92D86" w:rsidRDefault="00D64740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Style w:val="Hyperlink"/>
          <w:rFonts w:ascii="Times New Roman" w:hAnsi="Times New Roman" w:cs="Times New Roman"/>
          <w:i/>
          <w:iCs/>
          <w:sz w:val="16"/>
          <w:szCs w:val="16"/>
        </w:rPr>
        <w:t>ani@dctacademy.com</w:t>
      </w:r>
      <w:r w:rsidR="001F0947" w:rsidRPr="001F0947">
        <w:rPr>
          <w:rStyle w:val="Hyperlink"/>
          <w:rFonts w:ascii="Times New Roman" w:hAnsi="Times New Roman" w:cs="Times New Roman"/>
          <w:sz w:val="36"/>
          <w:szCs w:val="36"/>
        </w:rPr>
        <w:br w:type="column"/>
      </w:r>
      <w:r>
        <w:rPr>
          <w:rStyle w:val="Hyperlink"/>
          <w:rFonts w:ascii="Times New Roman" w:hAnsi="Times New Roman" w:cs="Times New Roman"/>
          <w:b/>
          <w:bCs/>
          <w:color w:val="auto"/>
          <w:sz w:val="20"/>
          <w:szCs w:val="20"/>
          <w:u w:val="none"/>
        </w:rPr>
        <w:t xml:space="preserve">Harish </w:t>
      </w:r>
      <w:proofErr w:type="spellStart"/>
      <w:r>
        <w:rPr>
          <w:rStyle w:val="Hyperlink"/>
          <w:rFonts w:ascii="Times New Roman" w:hAnsi="Times New Roman" w:cs="Times New Roman"/>
          <w:b/>
          <w:bCs/>
          <w:color w:val="auto"/>
          <w:sz w:val="20"/>
          <w:szCs w:val="20"/>
          <w:u w:val="none"/>
        </w:rPr>
        <w:t>Nagasamudra</w:t>
      </w:r>
      <w:proofErr w:type="spellEnd"/>
    </w:p>
    <w:p w14:paraId="6F9CB631" w14:textId="77777777" w:rsidR="00D64740" w:rsidRDefault="00D64740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ull Stack Engineer,</w:t>
      </w:r>
    </w:p>
    <w:p w14:paraId="3BC00E4C" w14:textId="66A25D83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 </w:t>
      </w:r>
      <w:r w:rsidR="00D64740">
        <w:rPr>
          <w:rFonts w:ascii="Times New Roman" w:hAnsi="Times New Roman" w:cs="Times New Roman"/>
          <w:sz w:val="20"/>
          <w:szCs w:val="20"/>
        </w:rPr>
        <w:t>DCT Academy</w:t>
      </w:r>
      <w:r w:rsidRPr="00C92D86">
        <w:rPr>
          <w:rFonts w:ascii="Times New Roman" w:hAnsi="Times New Roman" w:cs="Times New Roman"/>
          <w:sz w:val="20"/>
          <w:szCs w:val="20"/>
        </w:rPr>
        <w:t>,</w:t>
      </w:r>
    </w:p>
    <w:p w14:paraId="51F15446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188412D5" w14:textId="55DC45A8" w:rsidR="009B1D63" w:rsidRPr="00C063B9" w:rsidRDefault="00D64740" w:rsidP="00D64740">
      <w:pPr>
        <w:pStyle w:val="NoSpacing"/>
        <w:jc w:val="center"/>
        <w:rPr>
          <w:rFonts w:ascii="Times New Roman" w:hAnsi="Times New Roman" w:cs="Times New Roman"/>
          <w:sz w:val="44"/>
          <w:szCs w:val="44"/>
        </w:rPr>
        <w:sectPr w:rsidR="009B1D63" w:rsidRPr="00C063B9" w:rsidSect="00D64740">
          <w:type w:val="continuous"/>
          <w:pgSz w:w="11906" w:h="16838"/>
          <w:pgMar w:top="720" w:right="720" w:bottom="720" w:left="720" w:header="708" w:footer="708" w:gutter="0"/>
          <w:cols w:num="3" w:space="709"/>
          <w:docGrid w:linePitch="360"/>
        </w:sectPr>
      </w:pPr>
      <w:r>
        <w:rPr>
          <w:rStyle w:val="Hyperlink"/>
          <w:rFonts w:ascii="Times New Roman" w:hAnsi="Times New Roman" w:cs="Times New Roman"/>
          <w:i/>
          <w:iCs/>
          <w:sz w:val="16"/>
          <w:szCs w:val="16"/>
        </w:rPr>
        <w:t>harishbn31@gmail.com</w:t>
      </w:r>
    </w:p>
    <w:p w14:paraId="5A269E29" w14:textId="3EAC65AB" w:rsidR="00DE6C01" w:rsidRDefault="008A42FD" w:rsidP="00594072">
      <w:pPr>
        <w:pStyle w:val="NoSpacing"/>
        <w:jc w:val="both"/>
        <w:rPr>
          <w:rFonts w:ascii="Times New Roman" w:hAnsi="Times New Roman" w:cs="Times New Roman"/>
          <w:noProof/>
        </w:rPr>
      </w:pPr>
      <w:r w:rsidRPr="008A42FD">
        <w:rPr>
          <w:rFonts w:ascii="Times New Roman" w:hAnsi="Times New Roman" w:cs="Times New Roman"/>
          <w:b/>
          <w:bCs/>
          <w:noProof/>
        </w:rPr>
        <w:t>Abstract:</w:t>
      </w:r>
      <w:r>
        <w:rPr>
          <w:rFonts w:ascii="Times New Roman" w:hAnsi="Times New Roman" w:cs="Times New Roman"/>
          <w:noProof/>
        </w:rPr>
        <w:t xml:space="preserve"> </w:t>
      </w:r>
      <w:r w:rsidR="00E96A43">
        <w:rPr>
          <w:rFonts w:ascii="Times New Roman" w:hAnsi="Times New Roman" w:cs="Times New Roman"/>
          <w:noProof/>
        </w:rPr>
        <w:tab/>
      </w:r>
    </w:p>
    <w:p w14:paraId="759A612C" w14:textId="3E8EC17B" w:rsidR="00BA050A" w:rsidRDefault="00BA050A" w:rsidP="00B9554F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199FBD4E" w14:textId="76C51574" w:rsidR="002F2A94" w:rsidRDefault="00BA050A" w:rsidP="00B9554F">
      <w:pPr>
        <w:pStyle w:val="NoSpacing"/>
        <w:jc w:val="both"/>
        <w:rPr>
          <w:rFonts w:ascii="Times New Roman" w:hAnsi="Times New Roman" w:cs="Times New Roman"/>
          <w:i/>
          <w:iCs/>
          <w:noProof/>
        </w:rPr>
      </w:pPr>
      <w:r>
        <w:rPr>
          <w:rFonts w:ascii="Times New Roman" w:hAnsi="Times New Roman" w:cs="Times New Roman"/>
          <w:b/>
          <w:bCs/>
          <w:noProof/>
        </w:rPr>
        <w:t xml:space="preserve">Keywords: </w:t>
      </w:r>
    </w:p>
    <w:p w14:paraId="2285EF89" w14:textId="77777777" w:rsidR="002F2A94" w:rsidRDefault="002F2A94" w:rsidP="00B9554F">
      <w:pPr>
        <w:pStyle w:val="NoSpacing"/>
        <w:jc w:val="both"/>
        <w:rPr>
          <w:rFonts w:ascii="Times New Roman" w:hAnsi="Times New Roman" w:cs="Times New Roman"/>
          <w:i/>
          <w:iCs/>
          <w:noProof/>
        </w:rPr>
      </w:pPr>
    </w:p>
    <w:p w14:paraId="0B09F67E" w14:textId="1841E5D7" w:rsidR="002E5F7B" w:rsidRPr="0089696D" w:rsidRDefault="002F2A94" w:rsidP="00B9554F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9696D">
        <w:rPr>
          <w:rFonts w:ascii="Times New Roman" w:hAnsi="Times New Roman" w:cs="Times New Roman"/>
          <w:b/>
          <w:bCs/>
          <w:noProof/>
          <w:sz w:val="24"/>
          <w:szCs w:val="24"/>
        </w:rPr>
        <w:t>I. INTRODUCTION</w:t>
      </w:r>
    </w:p>
    <w:p w14:paraId="4CF9D7CF" w14:textId="2498EAB4" w:rsidR="004A1738" w:rsidRDefault="004A1738" w:rsidP="004A1738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4DA72571" w14:textId="457B194A" w:rsidR="00123121" w:rsidRDefault="00123121" w:rsidP="00594072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412203AC" w14:textId="50F3BC91" w:rsidR="00E45C93" w:rsidRDefault="00E45C93" w:rsidP="00B9554F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0B5B863" w14:textId="05EF2AA4" w:rsidR="00E45C93" w:rsidRPr="0089696D" w:rsidRDefault="00E45C93" w:rsidP="00B9554F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9696D">
        <w:rPr>
          <w:rFonts w:ascii="Times New Roman" w:hAnsi="Times New Roman" w:cs="Times New Roman"/>
          <w:b/>
          <w:bCs/>
          <w:noProof/>
          <w:sz w:val="24"/>
          <w:szCs w:val="24"/>
        </w:rPr>
        <w:t>II. LITERATURE SURVEY</w:t>
      </w:r>
    </w:p>
    <w:p w14:paraId="3195F3C6" w14:textId="77777777" w:rsidR="00E45C93" w:rsidRPr="00C063B9" w:rsidRDefault="00E45C93" w:rsidP="00B9554F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211A15C" w14:textId="6CF474A0" w:rsidR="00C5708F" w:rsidRDefault="00BD2FF2" w:rsidP="008E1086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color w:val="231F20"/>
        </w:rPr>
      </w:pPr>
      <w:r>
        <w:rPr>
          <w:rFonts w:ascii="Times New Roman" w:hAnsi="Times New Roman" w:cs="Times New Roman"/>
          <w:noProof/>
        </w:rPr>
        <w:tab/>
      </w:r>
    </w:p>
    <w:p w14:paraId="0E4AF23E" w14:textId="6C3BF329" w:rsidR="00C5708F" w:rsidRDefault="00C5708F" w:rsidP="008E1086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color w:val="231F20"/>
        </w:rPr>
      </w:pPr>
    </w:p>
    <w:p w14:paraId="5EF7AF15" w14:textId="774465BA" w:rsidR="00BD039C" w:rsidRPr="0089696D" w:rsidRDefault="00BD039C" w:rsidP="00B9554F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9696D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III. </w:t>
      </w:r>
      <w:r w:rsidR="00535817" w:rsidRPr="0089696D">
        <w:rPr>
          <w:rFonts w:ascii="Times New Roman" w:hAnsi="Times New Roman" w:cs="Times New Roman"/>
          <w:b/>
          <w:bCs/>
          <w:noProof/>
          <w:sz w:val="24"/>
          <w:szCs w:val="24"/>
        </w:rPr>
        <w:t>DATASET GENERATION</w:t>
      </w:r>
    </w:p>
    <w:p w14:paraId="5DDF6A23" w14:textId="77777777" w:rsidR="00BD039C" w:rsidRPr="00C063B9" w:rsidRDefault="00BD039C" w:rsidP="00B9554F">
      <w:pPr>
        <w:pStyle w:val="NoSpacing"/>
        <w:jc w:val="both"/>
        <w:rPr>
          <w:rFonts w:ascii="Times New Roman" w:hAnsi="Times New Roman" w:cs="Times New Roman"/>
        </w:rPr>
      </w:pPr>
    </w:p>
    <w:p w14:paraId="49C908E2" w14:textId="792B1602" w:rsidR="009010E8" w:rsidRPr="000B5720" w:rsidRDefault="004225FC" w:rsidP="004A1738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ab/>
      </w:r>
    </w:p>
    <w:p w14:paraId="573C36FA" w14:textId="77777777" w:rsidR="00534341" w:rsidRDefault="00534341" w:rsidP="00781F5B">
      <w:pPr>
        <w:pStyle w:val="NoSpacing"/>
        <w:ind w:left="360"/>
        <w:jc w:val="both"/>
        <w:rPr>
          <w:rFonts w:ascii="Times New Roman" w:hAnsi="Times New Roman" w:cs="Times New Roman"/>
          <w:noProof/>
        </w:rPr>
      </w:pPr>
    </w:p>
    <w:p w14:paraId="5C664F60" w14:textId="0A880A94" w:rsidR="00C01AA9" w:rsidRPr="0089696D" w:rsidRDefault="00C01AA9" w:rsidP="00B9554F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9696D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IV. </w:t>
      </w:r>
      <w:r w:rsidR="00535817" w:rsidRPr="0089696D">
        <w:rPr>
          <w:rFonts w:ascii="Times New Roman" w:hAnsi="Times New Roman" w:cs="Times New Roman"/>
          <w:b/>
          <w:bCs/>
          <w:noProof/>
          <w:sz w:val="24"/>
          <w:szCs w:val="24"/>
        </w:rPr>
        <w:t>METHODOLOGIES</w:t>
      </w:r>
    </w:p>
    <w:p w14:paraId="09776493" w14:textId="5DD2CC80" w:rsidR="00C01AA9" w:rsidRPr="00C063B9" w:rsidRDefault="00C01AA9" w:rsidP="00B9554F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26B1F7BC" w14:textId="04F83C8C" w:rsidR="007C0344" w:rsidRPr="007C0344" w:rsidRDefault="00E16852" w:rsidP="004A1738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ab/>
      </w:r>
    </w:p>
    <w:p w14:paraId="2A1F39FC" w14:textId="77777777" w:rsidR="000110B1" w:rsidRDefault="000110B1" w:rsidP="00B8189B">
      <w:pPr>
        <w:pStyle w:val="NoSpacing"/>
        <w:rPr>
          <w:rFonts w:ascii="Times New Roman" w:hAnsi="Times New Roman" w:cs="Times New Roman"/>
          <w:noProof/>
        </w:rPr>
      </w:pPr>
    </w:p>
    <w:p w14:paraId="04830F04" w14:textId="586488C1" w:rsidR="003A79E5" w:rsidRPr="0089696D" w:rsidRDefault="003A79E5" w:rsidP="00B9554F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9696D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V. </w:t>
      </w:r>
      <w:r w:rsidR="000E4E4D" w:rsidRPr="0089696D">
        <w:rPr>
          <w:rFonts w:ascii="Times New Roman" w:hAnsi="Times New Roman" w:cs="Times New Roman"/>
          <w:b/>
          <w:bCs/>
          <w:noProof/>
          <w:sz w:val="24"/>
          <w:szCs w:val="24"/>
        </w:rPr>
        <w:t>RESULTS</w:t>
      </w:r>
    </w:p>
    <w:p w14:paraId="66F07780" w14:textId="77777777" w:rsidR="003A79E5" w:rsidRDefault="003A79E5" w:rsidP="00B9554F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06BEEE2C" w14:textId="64DE8C9A" w:rsidR="00AD23DD" w:rsidRDefault="003D0560" w:rsidP="00AD65F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ab/>
      </w:r>
    </w:p>
    <w:p w14:paraId="2296B565" w14:textId="0AB99FA3" w:rsidR="00AD23DD" w:rsidRDefault="00AD23DD" w:rsidP="00AD65F6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36254FBB" w14:textId="1F28E5DA" w:rsidR="007309B6" w:rsidRPr="008A144E" w:rsidRDefault="007309B6" w:rsidP="007309B6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A144E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VI. </w:t>
      </w:r>
      <w:r w:rsidR="00DB3432" w:rsidRPr="008A144E">
        <w:rPr>
          <w:rFonts w:ascii="Times New Roman" w:hAnsi="Times New Roman" w:cs="Times New Roman"/>
          <w:b/>
          <w:bCs/>
          <w:noProof/>
          <w:sz w:val="24"/>
          <w:szCs w:val="24"/>
        </w:rPr>
        <w:t>CONCLUSION</w:t>
      </w:r>
    </w:p>
    <w:p w14:paraId="2A881814" w14:textId="42108F3B" w:rsidR="00DB3432" w:rsidRDefault="00DB3432" w:rsidP="007309B6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1053ADB8" w14:textId="48C4E535" w:rsidR="00DB3432" w:rsidRDefault="00DB3432" w:rsidP="00AD65F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ab/>
      </w:r>
    </w:p>
    <w:p w14:paraId="2AB824B4" w14:textId="7564C9B4" w:rsidR="00CB0394" w:rsidRDefault="00CB0394" w:rsidP="00AD65F6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A125BA1" w14:textId="50708DE7" w:rsidR="00CB0394" w:rsidRPr="00AF2E28" w:rsidRDefault="00792DFC" w:rsidP="007F5826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AF2E28">
        <w:rPr>
          <w:rFonts w:ascii="Times New Roman" w:hAnsi="Times New Roman" w:cs="Times New Roman"/>
          <w:b/>
          <w:bCs/>
          <w:noProof/>
          <w:sz w:val="24"/>
          <w:szCs w:val="24"/>
        </w:rPr>
        <w:t>VI</w:t>
      </w:r>
      <w:r w:rsidR="007309B6" w:rsidRPr="00AF2E28">
        <w:rPr>
          <w:rFonts w:ascii="Times New Roman" w:hAnsi="Times New Roman" w:cs="Times New Roman"/>
          <w:b/>
          <w:bCs/>
          <w:noProof/>
          <w:sz w:val="24"/>
          <w:szCs w:val="24"/>
        </w:rPr>
        <w:t>I</w:t>
      </w:r>
      <w:r w:rsidR="00CB0394" w:rsidRPr="00AF2E28">
        <w:rPr>
          <w:rFonts w:ascii="Times New Roman" w:hAnsi="Times New Roman" w:cs="Times New Roman"/>
          <w:b/>
          <w:bCs/>
          <w:noProof/>
          <w:sz w:val="24"/>
          <w:szCs w:val="24"/>
        </w:rPr>
        <w:t>. REFERENCES</w:t>
      </w:r>
    </w:p>
    <w:p w14:paraId="68F09D26" w14:textId="77777777" w:rsidR="00CB0394" w:rsidRDefault="00CB0394" w:rsidP="007F5826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2E7379BF" w14:textId="449A065C" w:rsidR="00C55FF5" w:rsidRPr="00825D77" w:rsidRDefault="00C55FF5" w:rsidP="004A173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55FF5">
        <w:rPr>
          <w:rFonts w:ascii="Times New Roman" w:hAnsi="Times New Roman" w:cs="Times New Roman"/>
          <w:noProof/>
        </w:rPr>
        <w:t xml:space="preserve">[1] </w:t>
      </w:r>
    </w:p>
    <w:p w14:paraId="73F7EB32" w14:textId="0906C8EA" w:rsidR="00C55FF5" w:rsidRDefault="00C55FF5" w:rsidP="007F5826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4567446" w14:textId="63F2C4AC" w:rsidR="00C55FF5" w:rsidRDefault="00C55FF5" w:rsidP="007F5826">
      <w:pPr>
        <w:pStyle w:val="NoSpacing"/>
        <w:jc w:val="both"/>
        <w:rPr>
          <w:rFonts w:ascii="Times New Roman" w:hAnsi="Times New Roman" w:cs="Times New Roman"/>
          <w:b/>
          <w:bCs/>
          <w:i/>
          <w:iCs/>
          <w:noProof/>
        </w:rPr>
      </w:pPr>
      <w:r>
        <w:rPr>
          <w:rFonts w:ascii="Times New Roman" w:hAnsi="Times New Roman" w:cs="Times New Roman"/>
          <w:noProof/>
        </w:rPr>
        <w:t>[2</w:t>
      </w:r>
      <w:r w:rsidRPr="009F0085">
        <w:rPr>
          <w:rFonts w:ascii="Times New Roman" w:hAnsi="Times New Roman" w:cs="Times New Roman"/>
          <w:noProof/>
        </w:rPr>
        <w:t xml:space="preserve">] </w:t>
      </w:r>
    </w:p>
    <w:p w14:paraId="0E88118C" w14:textId="1515D711" w:rsidR="005236F2" w:rsidRDefault="005236F2" w:rsidP="007F5826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01E86B4A" w14:textId="736FDEBC" w:rsidR="005236F2" w:rsidRPr="003043D2" w:rsidRDefault="005236F2" w:rsidP="004A1738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i/>
          <w:iCs/>
          <w:color w:val="231F20"/>
        </w:rPr>
      </w:pPr>
      <w:r>
        <w:rPr>
          <w:rFonts w:ascii="Times New Roman" w:hAnsi="Times New Roman" w:cs="Times New Roman"/>
          <w:noProof/>
        </w:rPr>
        <w:t xml:space="preserve">[3] </w:t>
      </w:r>
    </w:p>
    <w:p w14:paraId="4FAB8746" w14:textId="6CD0551B" w:rsidR="005236F2" w:rsidRDefault="005236F2" w:rsidP="007F5826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2F36151" w14:textId="25C0D3DA" w:rsidR="005236F2" w:rsidRPr="009E0D0B" w:rsidRDefault="005236F2" w:rsidP="004A1738">
      <w:pPr>
        <w:pStyle w:val="NoSpacing"/>
        <w:jc w:val="both"/>
        <w:rPr>
          <w:rFonts w:ascii="Times New Roman" w:hAnsi="Times New Roman" w:cs="Times New Roman"/>
          <w:i/>
          <w:iCs/>
          <w:noProof/>
        </w:rPr>
      </w:pPr>
      <w:r>
        <w:rPr>
          <w:rFonts w:ascii="Times New Roman" w:hAnsi="Times New Roman" w:cs="Times New Roman"/>
          <w:noProof/>
        </w:rPr>
        <w:t>[4]</w:t>
      </w:r>
      <w:r w:rsidR="00D253DD" w:rsidRPr="009E0D0B">
        <w:rPr>
          <w:rFonts w:ascii="Times New Roman" w:hAnsi="Times New Roman" w:cs="Times New Roman"/>
          <w:noProof/>
        </w:rPr>
        <w:t xml:space="preserve"> </w:t>
      </w:r>
    </w:p>
    <w:p w14:paraId="50FF20EE" w14:textId="669F3C80" w:rsidR="005236F2" w:rsidRDefault="005236F2" w:rsidP="007F5826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05E0E5E0" w14:textId="718C07EB" w:rsidR="005236F2" w:rsidRPr="00C55FF5" w:rsidRDefault="005236F2" w:rsidP="007F582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[5]</w:t>
      </w:r>
      <w:r w:rsidR="001924AF" w:rsidRPr="001924AF">
        <w:rPr>
          <w:rFonts w:ascii="Times New Roman" w:eastAsia="Times New Roman" w:hAnsi="Times New Roman" w:cs="Times New Roman"/>
          <w:sz w:val="32"/>
          <w:szCs w:val="32"/>
          <w:lang w:eastAsia="en-IN"/>
        </w:rPr>
        <w:t xml:space="preserve"> </w:t>
      </w:r>
      <w:bookmarkStart w:id="0" w:name="_GoBack"/>
      <w:bookmarkEnd w:id="0"/>
    </w:p>
    <w:p w14:paraId="493FE637" w14:textId="4B452FF0" w:rsidR="006F5B1E" w:rsidRPr="00C063B9" w:rsidRDefault="006F5B1E" w:rsidP="007F5826">
      <w:pPr>
        <w:jc w:val="both"/>
        <w:rPr>
          <w:rFonts w:ascii="Times New Roman" w:hAnsi="Times New Roman" w:cs="Times New Roman"/>
          <w:sz w:val="44"/>
          <w:szCs w:val="44"/>
        </w:rPr>
      </w:pPr>
    </w:p>
    <w:sectPr w:rsidR="006F5B1E" w:rsidRPr="00C063B9" w:rsidSect="00EC6EDE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F4B42"/>
    <w:multiLevelType w:val="hybridMultilevel"/>
    <w:tmpl w:val="C70457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37B47"/>
    <w:multiLevelType w:val="hybridMultilevel"/>
    <w:tmpl w:val="8B3E4A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CD4148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679AE48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5378A5"/>
    <w:multiLevelType w:val="hybridMultilevel"/>
    <w:tmpl w:val="CFCA2098"/>
    <w:lvl w:ilvl="0" w:tplc="BE9279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8A0D3A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B5421BA"/>
    <w:multiLevelType w:val="hybridMultilevel"/>
    <w:tmpl w:val="EFB6E34C"/>
    <w:lvl w:ilvl="0" w:tplc="5330E920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6C9C6DEB"/>
    <w:multiLevelType w:val="hybridMultilevel"/>
    <w:tmpl w:val="32FE89C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MDUzMTAzMzE3NzBW0lEKTi0uzszPAykwNKsFAEXwghctAAAA"/>
  </w:docVars>
  <w:rsids>
    <w:rsidRoot w:val="006F5B1E"/>
    <w:rsid w:val="00003C8B"/>
    <w:rsid w:val="000110B1"/>
    <w:rsid w:val="00013124"/>
    <w:rsid w:val="00022F6A"/>
    <w:rsid w:val="000259FD"/>
    <w:rsid w:val="00037241"/>
    <w:rsid w:val="000376A3"/>
    <w:rsid w:val="000461D9"/>
    <w:rsid w:val="000477AE"/>
    <w:rsid w:val="00050110"/>
    <w:rsid w:val="00062B68"/>
    <w:rsid w:val="00073C01"/>
    <w:rsid w:val="00076311"/>
    <w:rsid w:val="000851AE"/>
    <w:rsid w:val="00086D40"/>
    <w:rsid w:val="00090B0E"/>
    <w:rsid w:val="0009510B"/>
    <w:rsid w:val="000A6BD7"/>
    <w:rsid w:val="000A799E"/>
    <w:rsid w:val="000B165B"/>
    <w:rsid w:val="000B5720"/>
    <w:rsid w:val="000B6E17"/>
    <w:rsid w:val="000C2C67"/>
    <w:rsid w:val="000E4E4D"/>
    <w:rsid w:val="000E567F"/>
    <w:rsid w:val="000F4FEC"/>
    <w:rsid w:val="000F7461"/>
    <w:rsid w:val="00123121"/>
    <w:rsid w:val="00133A03"/>
    <w:rsid w:val="00142874"/>
    <w:rsid w:val="00152DDC"/>
    <w:rsid w:val="0015496A"/>
    <w:rsid w:val="00156BA4"/>
    <w:rsid w:val="00162CC3"/>
    <w:rsid w:val="00164496"/>
    <w:rsid w:val="00171BD0"/>
    <w:rsid w:val="00175F42"/>
    <w:rsid w:val="00181489"/>
    <w:rsid w:val="00182B35"/>
    <w:rsid w:val="00184442"/>
    <w:rsid w:val="00185DD6"/>
    <w:rsid w:val="001924AF"/>
    <w:rsid w:val="001B68C8"/>
    <w:rsid w:val="001C7C12"/>
    <w:rsid w:val="001F0260"/>
    <w:rsid w:val="001F0947"/>
    <w:rsid w:val="001F20B2"/>
    <w:rsid w:val="00235B2E"/>
    <w:rsid w:val="00236EC1"/>
    <w:rsid w:val="002528DA"/>
    <w:rsid w:val="0025659C"/>
    <w:rsid w:val="00265A87"/>
    <w:rsid w:val="00272C3E"/>
    <w:rsid w:val="00275639"/>
    <w:rsid w:val="0029085B"/>
    <w:rsid w:val="0029503E"/>
    <w:rsid w:val="00295C06"/>
    <w:rsid w:val="00295DC1"/>
    <w:rsid w:val="002A1177"/>
    <w:rsid w:val="002B123F"/>
    <w:rsid w:val="002C31C4"/>
    <w:rsid w:val="002D3238"/>
    <w:rsid w:val="002D3763"/>
    <w:rsid w:val="002D5A48"/>
    <w:rsid w:val="002E3469"/>
    <w:rsid w:val="002E5F7B"/>
    <w:rsid w:val="002E72FA"/>
    <w:rsid w:val="002F2A94"/>
    <w:rsid w:val="002F45ED"/>
    <w:rsid w:val="002F7EFA"/>
    <w:rsid w:val="003043D2"/>
    <w:rsid w:val="0030640A"/>
    <w:rsid w:val="00307937"/>
    <w:rsid w:val="00310562"/>
    <w:rsid w:val="00313509"/>
    <w:rsid w:val="003172D2"/>
    <w:rsid w:val="00323865"/>
    <w:rsid w:val="00337CBE"/>
    <w:rsid w:val="00345338"/>
    <w:rsid w:val="00350D34"/>
    <w:rsid w:val="003523A4"/>
    <w:rsid w:val="003634FC"/>
    <w:rsid w:val="00366887"/>
    <w:rsid w:val="00372FF9"/>
    <w:rsid w:val="00374C1B"/>
    <w:rsid w:val="00390C0A"/>
    <w:rsid w:val="003A79E5"/>
    <w:rsid w:val="003B4278"/>
    <w:rsid w:val="003C0D88"/>
    <w:rsid w:val="003C1A01"/>
    <w:rsid w:val="003C22CD"/>
    <w:rsid w:val="003D0560"/>
    <w:rsid w:val="003D10C1"/>
    <w:rsid w:val="003D6373"/>
    <w:rsid w:val="003F0F8D"/>
    <w:rsid w:val="003F1CA1"/>
    <w:rsid w:val="003F3A61"/>
    <w:rsid w:val="003F48E3"/>
    <w:rsid w:val="00400DF9"/>
    <w:rsid w:val="00403896"/>
    <w:rsid w:val="00420938"/>
    <w:rsid w:val="004225FC"/>
    <w:rsid w:val="00437F10"/>
    <w:rsid w:val="00450ADC"/>
    <w:rsid w:val="004529B2"/>
    <w:rsid w:val="004544C6"/>
    <w:rsid w:val="00460543"/>
    <w:rsid w:val="00471905"/>
    <w:rsid w:val="00484BA7"/>
    <w:rsid w:val="004A1738"/>
    <w:rsid w:val="004A4D2D"/>
    <w:rsid w:val="004B1AA6"/>
    <w:rsid w:val="004C5777"/>
    <w:rsid w:val="004D1DE1"/>
    <w:rsid w:val="004D55B1"/>
    <w:rsid w:val="004E2F12"/>
    <w:rsid w:val="004F020C"/>
    <w:rsid w:val="004F6447"/>
    <w:rsid w:val="005000D1"/>
    <w:rsid w:val="00505E5C"/>
    <w:rsid w:val="00511B46"/>
    <w:rsid w:val="00512795"/>
    <w:rsid w:val="005236F2"/>
    <w:rsid w:val="00527F23"/>
    <w:rsid w:val="005310CC"/>
    <w:rsid w:val="00534341"/>
    <w:rsid w:val="00535817"/>
    <w:rsid w:val="00542A26"/>
    <w:rsid w:val="00542F7E"/>
    <w:rsid w:val="00555D08"/>
    <w:rsid w:val="005609CD"/>
    <w:rsid w:val="00574BCA"/>
    <w:rsid w:val="00592496"/>
    <w:rsid w:val="00594072"/>
    <w:rsid w:val="0059656E"/>
    <w:rsid w:val="005A2592"/>
    <w:rsid w:val="005B1D32"/>
    <w:rsid w:val="005B383E"/>
    <w:rsid w:val="005B4C81"/>
    <w:rsid w:val="005B719D"/>
    <w:rsid w:val="005D34AC"/>
    <w:rsid w:val="005E75ED"/>
    <w:rsid w:val="005F268E"/>
    <w:rsid w:val="005F38E9"/>
    <w:rsid w:val="0060477E"/>
    <w:rsid w:val="00606464"/>
    <w:rsid w:val="00607A70"/>
    <w:rsid w:val="00613AF0"/>
    <w:rsid w:val="00626B78"/>
    <w:rsid w:val="00634DEC"/>
    <w:rsid w:val="00640679"/>
    <w:rsid w:val="00647B40"/>
    <w:rsid w:val="0065458A"/>
    <w:rsid w:val="006639EF"/>
    <w:rsid w:val="00681E83"/>
    <w:rsid w:val="00691514"/>
    <w:rsid w:val="006A4481"/>
    <w:rsid w:val="006B1212"/>
    <w:rsid w:val="006B55C0"/>
    <w:rsid w:val="006C00DE"/>
    <w:rsid w:val="006E3D87"/>
    <w:rsid w:val="006E7323"/>
    <w:rsid w:val="006F22A0"/>
    <w:rsid w:val="006F5B1E"/>
    <w:rsid w:val="006F611D"/>
    <w:rsid w:val="00702EB3"/>
    <w:rsid w:val="007309B6"/>
    <w:rsid w:val="007447AC"/>
    <w:rsid w:val="0075145F"/>
    <w:rsid w:val="00756BEB"/>
    <w:rsid w:val="00767A07"/>
    <w:rsid w:val="00780796"/>
    <w:rsid w:val="00781F5B"/>
    <w:rsid w:val="00787E7B"/>
    <w:rsid w:val="007921C7"/>
    <w:rsid w:val="00792DFC"/>
    <w:rsid w:val="007B1B9B"/>
    <w:rsid w:val="007C0344"/>
    <w:rsid w:val="007C4A1F"/>
    <w:rsid w:val="007D3C01"/>
    <w:rsid w:val="007D5F0B"/>
    <w:rsid w:val="007F0624"/>
    <w:rsid w:val="007F3FBF"/>
    <w:rsid w:val="007F564D"/>
    <w:rsid w:val="007F5826"/>
    <w:rsid w:val="00802233"/>
    <w:rsid w:val="008036C9"/>
    <w:rsid w:val="00803979"/>
    <w:rsid w:val="008039B8"/>
    <w:rsid w:val="0080618C"/>
    <w:rsid w:val="008172D2"/>
    <w:rsid w:val="008175A0"/>
    <w:rsid w:val="00825D77"/>
    <w:rsid w:val="0083328F"/>
    <w:rsid w:val="00841E04"/>
    <w:rsid w:val="00851489"/>
    <w:rsid w:val="0085250F"/>
    <w:rsid w:val="00866775"/>
    <w:rsid w:val="00874460"/>
    <w:rsid w:val="0088775F"/>
    <w:rsid w:val="00887D71"/>
    <w:rsid w:val="00893DAA"/>
    <w:rsid w:val="0089696D"/>
    <w:rsid w:val="008A00A3"/>
    <w:rsid w:val="008A144E"/>
    <w:rsid w:val="008A42FD"/>
    <w:rsid w:val="008A72CD"/>
    <w:rsid w:val="008B0AD9"/>
    <w:rsid w:val="008B1BB9"/>
    <w:rsid w:val="008B2192"/>
    <w:rsid w:val="008B6625"/>
    <w:rsid w:val="008C2516"/>
    <w:rsid w:val="008C7121"/>
    <w:rsid w:val="008E1086"/>
    <w:rsid w:val="008E12EB"/>
    <w:rsid w:val="009010E8"/>
    <w:rsid w:val="00901497"/>
    <w:rsid w:val="009116AA"/>
    <w:rsid w:val="009212D5"/>
    <w:rsid w:val="00922279"/>
    <w:rsid w:val="009300E0"/>
    <w:rsid w:val="00937F0A"/>
    <w:rsid w:val="00943CBD"/>
    <w:rsid w:val="00952D0E"/>
    <w:rsid w:val="00964985"/>
    <w:rsid w:val="00972A0E"/>
    <w:rsid w:val="00986F8A"/>
    <w:rsid w:val="0098766C"/>
    <w:rsid w:val="009977D9"/>
    <w:rsid w:val="009A614C"/>
    <w:rsid w:val="009B1D63"/>
    <w:rsid w:val="009B5B91"/>
    <w:rsid w:val="009B5BED"/>
    <w:rsid w:val="009C4A1D"/>
    <w:rsid w:val="009D07E1"/>
    <w:rsid w:val="009D4E6A"/>
    <w:rsid w:val="009D4EE7"/>
    <w:rsid w:val="009D6623"/>
    <w:rsid w:val="009D74A5"/>
    <w:rsid w:val="009D74FA"/>
    <w:rsid w:val="009E0D0B"/>
    <w:rsid w:val="009E15DD"/>
    <w:rsid w:val="009F0085"/>
    <w:rsid w:val="009F01E0"/>
    <w:rsid w:val="00A0103A"/>
    <w:rsid w:val="00A3031C"/>
    <w:rsid w:val="00A41A64"/>
    <w:rsid w:val="00A42894"/>
    <w:rsid w:val="00A43958"/>
    <w:rsid w:val="00A472E7"/>
    <w:rsid w:val="00A517C7"/>
    <w:rsid w:val="00A622DE"/>
    <w:rsid w:val="00A77FE5"/>
    <w:rsid w:val="00A81B7D"/>
    <w:rsid w:val="00A902E7"/>
    <w:rsid w:val="00A930ED"/>
    <w:rsid w:val="00AC0795"/>
    <w:rsid w:val="00AC0B02"/>
    <w:rsid w:val="00AC31CA"/>
    <w:rsid w:val="00AD23DD"/>
    <w:rsid w:val="00AD65F6"/>
    <w:rsid w:val="00AF2E28"/>
    <w:rsid w:val="00AF5361"/>
    <w:rsid w:val="00B142A0"/>
    <w:rsid w:val="00B345F6"/>
    <w:rsid w:val="00B447EC"/>
    <w:rsid w:val="00B52AD7"/>
    <w:rsid w:val="00B630F4"/>
    <w:rsid w:val="00B706AA"/>
    <w:rsid w:val="00B70AB1"/>
    <w:rsid w:val="00B74CF8"/>
    <w:rsid w:val="00B8189B"/>
    <w:rsid w:val="00B9554F"/>
    <w:rsid w:val="00B956ED"/>
    <w:rsid w:val="00B96BE8"/>
    <w:rsid w:val="00BA050A"/>
    <w:rsid w:val="00BA2A38"/>
    <w:rsid w:val="00BB73C1"/>
    <w:rsid w:val="00BB79C2"/>
    <w:rsid w:val="00BD039C"/>
    <w:rsid w:val="00BD2FF2"/>
    <w:rsid w:val="00BD3FEB"/>
    <w:rsid w:val="00BD76C5"/>
    <w:rsid w:val="00BF6BE2"/>
    <w:rsid w:val="00C019CE"/>
    <w:rsid w:val="00C01AA9"/>
    <w:rsid w:val="00C063B9"/>
    <w:rsid w:val="00C21670"/>
    <w:rsid w:val="00C24961"/>
    <w:rsid w:val="00C3308E"/>
    <w:rsid w:val="00C40E50"/>
    <w:rsid w:val="00C44BBB"/>
    <w:rsid w:val="00C52552"/>
    <w:rsid w:val="00C55E4E"/>
    <w:rsid w:val="00C55FF5"/>
    <w:rsid w:val="00C5708F"/>
    <w:rsid w:val="00C60CE0"/>
    <w:rsid w:val="00C63D95"/>
    <w:rsid w:val="00C66E5D"/>
    <w:rsid w:val="00C676A2"/>
    <w:rsid w:val="00C765C0"/>
    <w:rsid w:val="00C77835"/>
    <w:rsid w:val="00C92D86"/>
    <w:rsid w:val="00C93191"/>
    <w:rsid w:val="00CA48F1"/>
    <w:rsid w:val="00CA4C3E"/>
    <w:rsid w:val="00CB0394"/>
    <w:rsid w:val="00CC0263"/>
    <w:rsid w:val="00CE28DE"/>
    <w:rsid w:val="00CE3A5A"/>
    <w:rsid w:val="00CF4B72"/>
    <w:rsid w:val="00D058C1"/>
    <w:rsid w:val="00D0642A"/>
    <w:rsid w:val="00D06B93"/>
    <w:rsid w:val="00D11930"/>
    <w:rsid w:val="00D2191E"/>
    <w:rsid w:val="00D253DD"/>
    <w:rsid w:val="00D30651"/>
    <w:rsid w:val="00D4183B"/>
    <w:rsid w:val="00D43ECA"/>
    <w:rsid w:val="00D469A8"/>
    <w:rsid w:val="00D6137A"/>
    <w:rsid w:val="00D64740"/>
    <w:rsid w:val="00D65648"/>
    <w:rsid w:val="00D75207"/>
    <w:rsid w:val="00D7695D"/>
    <w:rsid w:val="00D76BE6"/>
    <w:rsid w:val="00D83E33"/>
    <w:rsid w:val="00D9045D"/>
    <w:rsid w:val="00D9074E"/>
    <w:rsid w:val="00D90B2D"/>
    <w:rsid w:val="00D9242E"/>
    <w:rsid w:val="00D92911"/>
    <w:rsid w:val="00DA18A8"/>
    <w:rsid w:val="00DB3432"/>
    <w:rsid w:val="00DB77CA"/>
    <w:rsid w:val="00DB7F60"/>
    <w:rsid w:val="00DD1925"/>
    <w:rsid w:val="00DD3205"/>
    <w:rsid w:val="00DE6C01"/>
    <w:rsid w:val="00DF4741"/>
    <w:rsid w:val="00DF5F46"/>
    <w:rsid w:val="00E01FB8"/>
    <w:rsid w:val="00E113E0"/>
    <w:rsid w:val="00E12AFA"/>
    <w:rsid w:val="00E16852"/>
    <w:rsid w:val="00E249D2"/>
    <w:rsid w:val="00E37E6B"/>
    <w:rsid w:val="00E45C93"/>
    <w:rsid w:val="00E47951"/>
    <w:rsid w:val="00E629DC"/>
    <w:rsid w:val="00E65DD4"/>
    <w:rsid w:val="00E846C6"/>
    <w:rsid w:val="00E8798D"/>
    <w:rsid w:val="00E96A43"/>
    <w:rsid w:val="00EA1029"/>
    <w:rsid w:val="00EA1118"/>
    <w:rsid w:val="00EB77C7"/>
    <w:rsid w:val="00EC6EDE"/>
    <w:rsid w:val="00ED5D21"/>
    <w:rsid w:val="00ED6ACE"/>
    <w:rsid w:val="00ED7D7B"/>
    <w:rsid w:val="00EE0034"/>
    <w:rsid w:val="00EF03A2"/>
    <w:rsid w:val="00EF32AE"/>
    <w:rsid w:val="00EF69E2"/>
    <w:rsid w:val="00F04831"/>
    <w:rsid w:val="00F16372"/>
    <w:rsid w:val="00F51FF0"/>
    <w:rsid w:val="00F56FFC"/>
    <w:rsid w:val="00F603B7"/>
    <w:rsid w:val="00F60DBC"/>
    <w:rsid w:val="00F62F2C"/>
    <w:rsid w:val="00F65383"/>
    <w:rsid w:val="00FA710A"/>
    <w:rsid w:val="00FA7603"/>
    <w:rsid w:val="00FB106B"/>
    <w:rsid w:val="00FB2091"/>
    <w:rsid w:val="00FF0977"/>
    <w:rsid w:val="00FF6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BEDC1"/>
  <w15:chartTrackingRefBased/>
  <w15:docId w15:val="{D0D9D753-07F9-45A1-9CF5-33A6E13E3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2C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2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2C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C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C3E"/>
    <w:pPr>
      <w:ind w:left="720"/>
      <w:contextualSpacing/>
    </w:pPr>
  </w:style>
  <w:style w:type="paragraph" w:styleId="NoSpacing">
    <w:name w:val="No Spacing"/>
    <w:uiPriority w:val="1"/>
    <w:qFormat/>
    <w:rsid w:val="00841E0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F3F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3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8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1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5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sudhanva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D1E161-FBBF-4351-AA9B-4D5C205B6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8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373</cp:revision>
  <dcterms:created xsi:type="dcterms:W3CDTF">2018-07-16T09:07:00Z</dcterms:created>
  <dcterms:modified xsi:type="dcterms:W3CDTF">2018-08-29T13:04:00Z</dcterms:modified>
</cp:coreProperties>
</file>